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71db10aac0322b978ef295cd8c2004c362c9fc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Замоскворечье, Овчинниковская наб., влд. 18/1, стр. 2, 4а (кад. № 77:01:0002018:2413)</w:t>
      </w:r>
    </w:p>
    <w:p>
      <w:pPr>
        <w:pStyle w:val="FirstParagraph"/>
      </w:pPr>
      <w:r>
        <w:t xml:space="preserve">09.11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electronic-public-discussion/detail/103822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3822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3822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50:58Z</dcterms:created>
  <dcterms:modified xsi:type="dcterms:W3CDTF">2023-08-15T19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